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0B0B" w:rsidRPr="004A5C0E" w:rsidRDefault="007822D2" w:rsidP="008C089B">
      <w:pPr>
        <w:rPr>
          <w:rFonts w:asciiTheme="majorBidi" w:hAnsiTheme="majorBidi" w:cstheme="majorBidi"/>
          <w:sz w:val="32"/>
          <w:szCs w:val="32"/>
        </w:rPr>
      </w:pPr>
      <w:r w:rsidRPr="004A5C0E">
        <w:rPr>
          <w:rFonts w:asciiTheme="majorBidi" w:hAnsiTheme="majorBidi" w:cstheme="majorBidi"/>
          <w:sz w:val="32"/>
          <w:szCs w:val="32"/>
        </w:rPr>
        <w:t xml:space="preserve">Questionnaire of </w:t>
      </w:r>
      <w:r w:rsidR="008C089B">
        <w:rPr>
          <w:rFonts w:asciiTheme="majorBidi" w:hAnsiTheme="majorBidi" w:cstheme="majorBidi"/>
          <w:sz w:val="32"/>
          <w:szCs w:val="32"/>
        </w:rPr>
        <w:t>Software Engineer</w:t>
      </w:r>
    </w:p>
    <w:p w:rsidR="007822D2" w:rsidRPr="007822D2" w:rsidRDefault="007822D2" w:rsidP="008C089B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Nam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8C089B">
        <w:rPr>
          <w:rFonts w:asciiTheme="majorBidi" w:hAnsiTheme="majorBidi" w:cstheme="majorBidi"/>
          <w:sz w:val="24"/>
          <w:szCs w:val="24"/>
        </w:rPr>
        <w:t>Hammad Khan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Age:</w:t>
      </w:r>
      <w:r w:rsidR="008C089B">
        <w:rPr>
          <w:rFonts w:asciiTheme="majorBidi" w:hAnsiTheme="majorBidi" w:cstheme="majorBidi"/>
          <w:sz w:val="24"/>
          <w:szCs w:val="24"/>
        </w:rPr>
        <w:t xml:space="preserve"> 23</w:t>
      </w:r>
    </w:p>
    <w:p w:rsidR="007822D2" w:rsidRPr="007822D2" w:rsidRDefault="007822D2" w:rsidP="004A5C0E">
      <w:pPr>
        <w:jc w:val="both"/>
        <w:rPr>
          <w:rFonts w:asciiTheme="majorBidi" w:hAnsiTheme="majorBidi" w:cstheme="majorBidi"/>
          <w:sz w:val="24"/>
          <w:szCs w:val="24"/>
        </w:rPr>
      </w:pPr>
      <w:r w:rsidRPr="007822D2">
        <w:rPr>
          <w:rFonts w:asciiTheme="majorBidi" w:hAnsiTheme="majorBidi" w:cstheme="majorBidi"/>
          <w:sz w:val="24"/>
          <w:szCs w:val="24"/>
        </w:rPr>
        <w:t>Marital Status:</w:t>
      </w:r>
      <w:r>
        <w:rPr>
          <w:rFonts w:asciiTheme="majorBidi" w:hAnsiTheme="majorBidi" w:cstheme="majorBidi"/>
          <w:sz w:val="24"/>
          <w:szCs w:val="24"/>
        </w:rPr>
        <w:t xml:space="preserve"> Single</w:t>
      </w:r>
    </w:p>
    <w:p w:rsidR="007822D2" w:rsidRDefault="007822D2">
      <w:pPr>
        <w:rPr>
          <w:rFonts w:asciiTheme="majorBidi" w:hAnsiTheme="majorBidi" w:cstheme="majorBidi"/>
          <w:sz w:val="24"/>
          <w:szCs w:val="24"/>
        </w:rPr>
      </w:pPr>
    </w:p>
    <w:tbl>
      <w:tblPr>
        <w:tblStyle w:val="LightList"/>
        <w:tblW w:w="0" w:type="auto"/>
        <w:tblLook w:val="04A0"/>
      </w:tblPr>
      <w:tblGrid>
        <w:gridCol w:w="3192"/>
        <w:gridCol w:w="3192"/>
        <w:gridCol w:w="3192"/>
      </w:tblGrid>
      <w:tr w:rsidR="007822D2" w:rsidTr="004A5C0E">
        <w:trPr>
          <w:cnfStyle w:val="100000000000"/>
        </w:trPr>
        <w:tc>
          <w:tcPr>
            <w:cnfStyle w:val="001000000000"/>
            <w:tcW w:w="3192" w:type="dxa"/>
          </w:tcPr>
          <w:p w:rsidR="007822D2" w:rsidRDefault="007822D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Category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Questions </w:t>
            </w:r>
          </w:p>
        </w:tc>
        <w:tc>
          <w:tcPr>
            <w:tcW w:w="3192" w:type="dxa"/>
          </w:tcPr>
          <w:p w:rsidR="007822D2" w:rsidRDefault="007822D2" w:rsidP="004A5C0E">
            <w:pPr>
              <w:spacing w:line="276" w:lineRule="auto"/>
              <w:cnfStyle w:val="1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swers</w:t>
            </w:r>
          </w:p>
        </w:tc>
      </w:tr>
      <w:tr w:rsidR="007822D2" w:rsidTr="004A5C0E">
        <w:trPr>
          <w:cnfStyle w:val="000000100000"/>
        </w:trPr>
        <w:tc>
          <w:tcPr>
            <w:cnfStyle w:val="001000000000"/>
            <w:tcW w:w="3192" w:type="dxa"/>
          </w:tcPr>
          <w:p w:rsidR="007822D2" w:rsidRDefault="007822D2" w:rsidP="0010307C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Health Habits</w:t>
            </w:r>
          </w:p>
        </w:tc>
        <w:tc>
          <w:tcPr>
            <w:tcW w:w="3192" w:type="dxa"/>
          </w:tcPr>
          <w:p w:rsidR="00804C38" w:rsidRDefault="00804C38" w:rsidP="004A5C0E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>What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 do you do in your free time?</w:t>
            </w:r>
          </w:p>
          <w:p w:rsidR="008C089B" w:rsidRDefault="008C089B" w:rsidP="008C089B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D813B8" w:rsidRDefault="00804C38" w:rsidP="008C089B">
            <w:pPr>
              <w:pStyle w:val="ListParagraph"/>
              <w:numPr>
                <w:ilvl w:val="0"/>
                <w:numId w:val="1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804C38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8C089B">
              <w:rPr>
                <w:rFonts w:asciiTheme="majorBidi" w:hAnsiTheme="majorBidi" w:cstheme="majorBidi"/>
                <w:sz w:val="24"/>
                <w:szCs w:val="24"/>
              </w:rPr>
              <w:t>How do you manage your all work?</w:t>
            </w:r>
          </w:p>
          <w:p w:rsidR="008C089B" w:rsidRPr="008C089B" w:rsidRDefault="008C089B" w:rsidP="008C089B">
            <w:pPr>
              <w:pStyle w:val="ListParagraph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4C17F9" w:rsidRDefault="004C17F9" w:rsidP="004C17F9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C30FC" w:rsidRDefault="002C30FC" w:rsidP="004C17F9">
            <w:pPr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C30FC" w:rsidRPr="002C30FC" w:rsidRDefault="002C30FC" w:rsidP="002C30FC">
            <w:pPr>
              <w:pStyle w:val="NoSpacing"/>
              <w:cnfStyle w:val="000000100000"/>
              <w:rPr>
                <w:sz w:val="12"/>
                <w:szCs w:val="12"/>
              </w:rPr>
            </w:pPr>
          </w:p>
          <w:p w:rsidR="00804C38" w:rsidRDefault="008C089B" w:rsidP="008C089B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s a software engineer do you have time for exercise or games?</w:t>
            </w:r>
          </w:p>
          <w:p w:rsidR="00804C38" w:rsidRPr="00287453" w:rsidRDefault="00804C38" w:rsidP="008C089B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D813B8" w:rsidRDefault="00E2296B" w:rsidP="0010307C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I </w:t>
            </w:r>
            <w:r w:rsidR="00D813B8">
              <w:rPr>
                <w:rFonts w:asciiTheme="majorBidi" w:hAnsiTheme="majorBidi" w:cstheme="majorBidi"/>
                <w:sz w:val="24"/>
                <w:szCs w:val="24"/>
              </w:rPr>
              <w:t xml:space="preserve">always </w:t>
            </w:r>
            <w:r w:rsidR="008C089B">
              <w:rPr>
                <w:rFonts w:asciiTheme="majorBidi" w:hAnsiTheme="majorBidi" w:cstheme="majorBidi"/>
                <w:sz w:val="24"/>
                <w:szCs w:val="24"/>
              </w:rPr>
              <w:t xml:space="preserve">make plans with my friends and go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>on</w:t>
            </w:r>
            <w:r w:rsidR="008C089B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 xml:space="preserve">an </w:t>
            </w:r>
            <w:r w:rsidR="008C089B">
              <w:rPr>
                <w:rFonts w:asciiTheme="majorBidi" w:hAnsiTheme="majorBidi" w:cstheme="majorBidi"/>
                <w:sz w:val="24"/>
                <w:szCs w:val="24"/>
              </w:rPr>
              <w:t>outing</w:t>
            </w:r>
          </w:p>
          <w:p w:rsidR="00D813B8" w:rsidRPr="004C17F9" w:rsidRDefault="008C089B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4C17F9">
              <w:rPr>
                <w:rFonts w:asciiTheme="majorBidi" w:hAnsiTheme="majorBidi" w:cstheme="majorBidi"/>
                <w:sz w:val="24"/>
                <w:szCs w:val="24"/>
              </w:rPr>
              <w:t xml:space="preserve">The point is that you don’t have to take tension or stress about work. </w:t>
            </w:r>
            <w:r w:rsidR="004C17F9">
              <w:rPr>
                <w:rFonts w:asciiTheme="majorBidi" w:hAnsiTheme="majorBidi" w:cstheme="majorBidi"/>
                <w:sz w:val="24"/>
                <w:szCs w:val="24"/>
              </w:rPr>
              <w:t>Stay calm and this way work is managed easily</w:t>
            </w:r>
          </w:p>
          <w:p w:rsidR="008C089B" w:rsidRDefault="008C089B" w:rsidP="004A5C0E">
            <w:pPr>
              <w:pStyle w:val="ListParagraph"/>
              <w:numPr>
                <w:ilvl w:val="0"/>
                <w:numId w:val="2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 w:rsidRPr="004C17F9">
              <w:rPr>
                <w:rFonts w:asciiTheme="majorBidi" w:hAnsiTheme="majorBidi" w:cstheme="majorBidi"/>
                <w:sz w:val="24"/>
                <w:szCs w:val="24"/>
              </w:rPr>
              <w:t>You have time for nothing</w:t>
            </w:r>
          </w:p>
          <w:p w:rsidR="00D813B8" w:rsidRPr="00E2296B" w:rsidRDefault="008C089B" w:rsidP="008C089B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 I believe you have to take time for all activities and yes I do both games and gym</w:t>
            </w:r>
          </w:p>
        </w:tc>
      </w:tr>
      <w:tr w:rsidR="007822D2" w:rsidTr="004A5C0E">
        <w:tc>
          <w:tcPr>
            <w:cnfStyle w:val="001000000000"/>
            <w:tcW w:w="3192" w:type="dxa"/>
          </w:tcPr>
          <w:p w:rsidR="007822D2" w:rsidRDefault="00622852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ants</w:t>
            </w:r>
          </w:p>
        </w:tc>
        <w:tc>
          <w:tcPr>
            <w:tcW w:w="3192" w:type="dxa"/>
          </w:tcPr>
          <w:p w:rsidR="007822D2" w:rsidRDefault="0088314E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Do you do online shopping?</w:t>
            </w:r>
          </w:p>
          <w:p w:rsidR="004F751C" w:rsidRPr="0088314E" w:rsidRDefault="004F751C" w:rsidP="0088314E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88314E" w:rsidRDefault="004F751C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 w:rsidRPr="0088314E">
              <w:rPr>
                <w:rFonts w:asciiTheme="majorBidi" w:hAnsiTheme="majorBidi" w:cstheme="majorBidi"/>
                <w:sz w:val="24"/>
                <w:szCs w:val="24"/>
              </w:rPr>
              <w:t xml:space="preserve">What kind of </w:t>
            </w:r>
            <w:r w:rsidR="0088314E">
              <w:rPr>
                <w:rFonts w:asciiTheme="majorBidi" w:hAnsiTheme="majorBidi" w:cstheme="majorBidi"/>
                <w:sz w:val="24"/>
                <w:szCs w:val="24"/>
              </w:rPr>
              <w:t>application do you like?</w:t>
            </w: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F0543D" w:rsidRPr="00F0543D" w:rsidRDefault="00F0543D" w:rsidP="004A5C0E">
            <w:p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622852" w:rsidRPr="0088314E" w:rsidRDefault="00622852" w:rsidP="0088314E">
            <w:pPr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7822D2" w:rsidRDefault="0088314E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Yes I don’t have time to go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 xml:space="preserve">to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market so I prefer online</w:t>
            </w:r>
          </w:p>
          <w:p w:rsidR="00F0543D" w:rsidRPr="004F751C" w:rsidRDefault="0088314E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one which is fast in responding to my needs and easily I can order. Apart from this the product which I order must be delivered accurately to me</w:t>
            </w:r>
          </w:p>
        </w:tc>
      </w:tr>
      <w:tr w:rsidR="00287453" w:rsidTr="004A5C0E">
        <w:trPr>
          <w:cnfStyle w:val="000000100000"/>
        </w:trPr>
        <w:tc>
          <w:tcPr>
            <w:cnfStyle w:val="001000000000"/>
            <w:tcW w:w="3192" w:type="dxa"/>
          </w:tcPr>
          <w:p w:rsidR="00287453" w:rsidRDefault="00287453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 xml:space="preserve">Frustrations </w:t>
            </w:r>
          </w:p>
        </w:tc>
        <w:tc>
          <w:tcPr>
            <w:tcW w:w="3192" w:type="dxa"/>
          </w:tcPr>
          <w:p w:rsidR="00287453" w:rsidRDefault="008D79F2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Any problems you faced while you order from any online shopping app</w:t>
            </w:r>
            <w:r w:rsidR="00287453">
              <w:rPr>
                <w:rFonts w:asciiTheme="majorBidi" w:hAnsiTheme="majorBidi" w:cstheme="majorBidi"/>
                <w:sz w:val="24"/>
                <w:szCs w:val="24"/>
              </w:rPr>
              <w:t>?</w:t>
            </w: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4A5C0E">
            <w:pPr>
              <w:pStyle w:val="ListParagraph"/>
              <w:spacing w:line="276" w:lineRule="auto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  <w:p w:rsidR="00287453" w:rsidRDefault="00287453" w:rsidP="009A3349">
            <w:pPr>
              <w:pStyle w:val="ListParagraph"/>
              <w:ind w:left="402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3192" w:type="dxa"/>
          </w:tcPr>
          <w:p w:rsidR="00287453" w:rsidRPr="009A3349" w:rsidRDefault="00FE1ACA" w:rsidP="009A3349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1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The main problem which I face is when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t xml:space="preserve"> the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system is not working sometimes there is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 xml:space="preserve">a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 xml:space="preserve">problem of 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t xml:space="preserve">easy and I always have money in easy paisa and prefer very less cash on delivery. 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lastRenderedPageBreak/>
              <w:t>Moreover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>,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t xml:space="preserve">product as ordered is not </w:t>
            </w:r>
            <w:r w:rsidR="0010307C">
              <w:rPr>
                <w:rFonts w:asciiTheme="majorBidi" w:hAnsiTheme="majorBidi" w:cstheme="majorBidi"/>
                <w:sz w:val="24"/>
                <w:szCs w:val="24"/>
              </w:rPr>
              <w:t xml:space="preserve">the </w:t>
            </w:r>
            <w:r w:rsidR="009A3349">
              <w:rPr>
                <w:rFonts w:asciiTheme="majorBidi" w:hAnsiTheme="majorBidi" w:cstheme="majorBidi"/>
                <w:sz w:val="24"/>
                <w:szCs w:val="24"/>
              </w:rPr>
              <w:t xml:space="preserve">same as delivered so this is another issue </w:t>
            </w:r>
          </w:p>
        </w:tc>
      </w:tr>
      <w:tr w:rsidR="002C586C" w:rsidTr="004A5C0E">
        <w:tc>
          <w:tcPr>
            <w:cnfStyle w:val="001000000000"/>
            <w:tcW w:w="3192" w:type="dxa"/>
          </w:tcPr>
          <w:p w:rsidR="002C586C" w:rsidRDefault="002C586C" w:rsidP="004A5C0E">
            <w:pPr>
              <w:spacing w:line="276" w:lineRule="auto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lastRenderedPageBreak/>
              <w:t>Brands</w:t>
            </w:r>
          </w:p>
        </w:tc>
        <w:tc>
          <w:tcPr>
            <w:tcW w:w="3192" w:type="dxa"/>
          </w:tcPr>
          <w:p w:rsidR="002C586C" w:rsidRDefault="009A3349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Which online apps do you use for shopping?</w:t>
            </w:r>
          </w:p>
        </w:tc>
        <w:tc>
          <w:tcPr>
            <w:tcW w:w="3192" w:type="dxa"/>
          </w:tcPr>
          <w:p w:rsidR="002C586C" w:rsidRDefault="009A3349" w:rsidP="004A5C0E">
            <w:pPr>
              <w:pStyle w:val="ListParagraph"/>
              <w:numPr>
                <w:ilvl w:val="0"/>
                <w:numId w:val="3"/>
              </w:numPr>
              <w:spacing w:line="276" w:lineRule="auto"/>
              <w:cnfStyle w:val="000000000000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Food</w:t>
            </w:r>
            <w:r w:rsidR="003174C3">
              <w:rPr>
                <w:rFonts w:asciiTheme="majorBidi" w:hAnsiTheme="majorBidi" w:cstheme="majorBidi"/>
                <w:sz w:val="24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panda</w:t>
            </w:r>
          </w:p>
        </w:tc>
      </w:tr>
    </w:tbl>
    <w:p w:rsidR="007822D2" w:rsidRPr="007822D2" w:rsidRDefault="007822D2">
      <w:pPr>
        <w:rPr>
          <w:rFonts w:asciiTheme="majorBidi" w:hAnsiTheme="majorBidi" w:cstheme="majorBidi"/>
          <w:sz w:val="24"/>
          <w:szCs w:val="24"/>
        </w:rPr>
      </w:pPr>
    </w:p>
    <w:sectPr w:rsidR="007822D2" w:rsidRPr="007822D2" w:rsidSect="00B00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3216A"/>
    <w:multiLevelType w:val="hybridMultilevel"/>
    <w:tmpl w:val="4602432C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1">
    <w:nsid w:val="18CC0010"/>
    <w:multiLevelType w:val="hybridMultilevel"/>
    <w:tmpl w:val="144CFBA6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abstractNum w:abstractNumId="2">
    <w:nsid w:val="5F2A1C58"/>
    <w:multiLevelType w:val="hybridMultilevel"/>
    <w:tmpl w:val="2A58BDB2"/>
    <w:lvl w:ilvl="0" w:tplc="04090001">
      <w:start w:val="1"/>
      <w:numFmt w:val="bullet"/>
      <w:lvlText w:val=""/>
      <w:lvlJc w:val="left"/>
      <w:pPr>
        <w:ind w:left="4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tDSxMDQyMzC2NDYxMTBW0lEKTi0uzszPAykwqgUAfcvzgCwAAAA="/>
  </w:docVars>
  <w:rsids>
    <w:rsidRoot w:val="007822D2"/>
    <w:rsid w:val="0010307C"/>
    <w:rsid w:val="00167F1A"/>
    <w:rsid w:val="00287453"/>
    <w:rsid w:val="002C30FC"/>
    <w:rsid w:val="002C586C"/>
    <w:rsid w:val="003174C3"/>
    <w:rsid w:val="004A5C0E"/>
    <w:rsid w:val="004C17F9"/>
    <w:rsid w:val="004F751C"/>
    <w:rsid w:val="00622852"/>
    <w:rsid w:val="007822D2"/>
    <w:rsid w:val="00804C38"/>
    <w:rsid w:val="0088314E"/>
    <w:rsid w:val="008C089B"/>
    <w:rsid w:val="008D79F2"/>
    <w:rsid w:val="009A3349"/>
    <w:rsid w:val="00B00B0B"/>
    <w:rsid w:val="00C1736F"/>
    <w:rsid w:val="00D813B8"/>
    <w:rsid w:val="00DA70B4"/>
    <w:rsid w:val="00E2296B"/>
    <w:rsid w:val="00EA3672"/>
    <w:rsid w:val="00F0543D"/>
    <w:rsid w:val="00FE1AC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00B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22D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04C38"/>
    <w:pPr>
      <w:ind w:left="720"/>
      <w:contextualSpacing/>
    </w:pPr>
  </w:style>
  <w:style w:type="table" w:styleId="LightList">
    <w:name w:val="Light List"/>
    <w:basedOn w:val="TableNormal"/>
    <w:uiPriority w:val="61"/>
    <w:rsid w:val="00E2296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NoSpacing">
    <w:name w:val="No Spacing"/>
    <w:uiPriority w:val="1"/>
    <w:qFormat/>
    <w:rsid w:val="002C30FC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31</cp:revision>
  <dcterms:created xsi:type="dcterms:W3CDTF">2022-06-12T04:20:00Z</dcterms:created>
  <dcterms:modified xsi:type="dcterms:W3CDTF">2022-06-14T07:40:00Z</dcterms:modified>
</cp:coreProperties>
</file>